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Wisconsi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nebag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pac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u Clair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zauk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bi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th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72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52Z</dcterms:created>
  <dcterms:modified xsi:type="dcterms:W3CDTF">2025-06-20T2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